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97348D" w:rsidRDefault="005E714A" w14:paraId="08FBAF45" w14:textId="693EF75C">
      <w:pPr>
        <w:pStyle w:val="Heading2"/>
        <w:tabs>
          <w:tab w:val="left" w:pos="900"/>
        </w:tabs>
        <w:ind w:right="-180"/>
        <w:jc w:val="left"/>
        <w:rPr>
          <w:rFonts w:ascii="Cambria" w:hAnsi="Cambria"/>
          <w:b w:val="0"/>
        </w:rPr>
      </w:pPr>
      <w:bookmarkStart w:name="_GoBack" w:id="0"/>
      <w:bookmarkEnd w:id="0"/>
    </w:p>
    <w:p w:rsidRPr="008D5C97" w:rsidR="008D5C97" w:rsidP="008D5C97" w:rsidRDefault="008D5C97" w14:paraId="2FA47291" w14:textId="5625E64E">
      <w:pPr>
        <w:rPr>
          <w:b/>
          <w:bCs/>
        </w:rPr>
      </w:pPr>
      <w:r w:rsidRPr="008D5C97">
        <w:rPr>
          <w:b/>
          <w:bCs/>
        </w:rPr>
        <w:t>Site Feedback Survey on Cancer.gov</w:t>
      </w:r>
    </w:p>
    <w:p w:rsidRPr="008D5C97" w:rsidR="008D5C97" w:rsidP="008D5C97" w:rsidRDefault="008D5C97" w14:paraId="07012F7B" w14:textId="57180FB8">
      <w:r>
        <w:t>These questions are the general questions we ask of people visiting Cancer.gov and other DOC external facing websites (e.g., CBIIT) that are not on the Cancer.gov platform.</w:t>
      </w:r>
    </w:p>
    <w:p w:rsidR="008F21E2" w:rsidP="008F21E2" w:rsidRDefault="008F21E2" w14:paraId="4F7359ED" w14:textId="174DB962"/>
    <w:p w:rsidR="008F21E2" w:rsidP="008F21E2" w:rsidRDefault="008F21E2" w14:paraId="1BCDA7BD" w14:textId="4CE6A60A">
      <w:r>
        <w:t>Survey Screenshots:</w:t>
      </w:r>
    </w:p>
    <w:p w:rsidR="00117B73" w:rsidP="008F21E2" w:rsidRDefault="00117B73" w14:paraId="477CBC27" w14:textId="174AFAF0"/>
    <w:p w:rsidR="00117B73" w:rsidP="008F21E2" w:rsidRDefault="00117B73" w14:paraId="328989B4" w14:textId="33EFCC29">
      <w:r>
        <w:rPr>
          <w:noProof/>
        </w:rPr>
        <w:drawing>
          <wp:inline distT="0" distB="0" distL="0" distR="0" wp14:anchorId="11781E69" wp14:editId="48335805">
            <wp:extent cx="5400675" cy="8191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00C08C50" w14:textId="75D3777B"/>
    <w:p w:rsidR="008F21E2" w:rsidP="008F21E2" w:rsidRDefault="008F21E2" w14:paraId="4C9BA025" w14:textId="31FB3F91">
      <w:r>
        <w:rPr>
          <w:noProof/>
        </w:rPr>
        <w:drawing>
          <wp:inline distT="0" distB="0" distL="0" distR="0" wp14:anchorId="1389E54B" wp14:editId="4F4F584C">
            <wp:extent cx="6343650" cy="3565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0EC273FF" w14:textId="46267332"/>
    <w:p w:rsidR="008F21E2" w:rsidP="008F21E2" w:rsidRDefault="008F21E2" w14:paraId="4C1E217A" w14:textId="56E77298">
      <w:r>
        <w:rPr>
          <w:noProof/>
        </w:rPr>
        <w:lastRenderedPageBreak/>
        <w:drawing>
          <wp:inline distT="0" distB="0" distL="0" distR="0" wp14:anchorId="295C6BDB" wp14:editId="30CD8155">
            <wp:extent cx="6343650" cy="4314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08240D76" w14:textId="6BAF4AC0"/>
    <w:p w:rsidR="008F21E2" w:rsidP="008F21E2" w:rsidRDefault="008F21E2" w14:paraId="3ED392E6" w14:textId="0EAA1F05">
      <w:r>
        <w:rPr>
          <w:noProof/>
        </w:rPr>
        <w:drawing>
          <wp:inline distT="0" distB="0" distL="0" distR="0" wp14:anchorId="6A32502A" wp14:editId="05BBBF64">
            <wp:extent cx="6343650" cy="31400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2F74C56E" w14:textId="05BF3F78"/>
    <w:p w:rsidR="008F21E2" w:rsidP="008F21E2" w:rsidRDefault="008F21E2" w14:paraId="14F2978B" w14:textId="6615159D">
      <w:r>
        <w:rPr>
          <w:noProof/>
        </w:rPr>
        <w:lastRenderedPageBreak/>
        <w:drawing>
          <wp:inline distT="0" distB="0" distL="0" distR="0" wp14:anchorId="7B1CABAA" wp14:editId="1CBBA77D">
            <wp:extent cx="6343650" cy="4297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51EB1282" w14:textId="7A6CBA7D"/>
    <w:p w:rsidR="008F21E2" w:rsidP="008F21E2" w:rsidRDefault="008F21E2" w14:paraId="383B36AF" w14:textId="1C2396A9">
      <w:r>
        <w:rPr>
          <w:noProof/>
        </w:rPr>
        <w:drawing>
          <wp:inline distT="0" distB="0" distL="0" distR="0" wp14:anchorId="5DB031A3" wp14:editId="67C8C467">
            <wp:extent cx="6343650" cy="2560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1C5792CF" w14:textId="3E79FC64"/>
    <w:p w:rsidR="008F21E2" w:rsidP="008F21E2" w:rsidRDefault="008F21E2" w14:paraId="68D4580D" w14:textId="02A3E508">
      <w:r>
        <w:rPr>
          <w:noProof/>
        </w:rPr>
        <w:lastRenderedPageBreak/>
        <w:drawing>
          <wp:inline distT="0" distB="0" distL="0" distR="0" wp14:anchorId="7A4BF77D" wp14:editId="667070CA">
            <wp:extent cx="6343650" cy="38881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88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649609BE" w14:textId="77A372B8"/>
    <w:p w:rsidR="008F21E2" w:rsidP="008F21E2" w:rsidRDefault="008F21E2" w14:paraId="547503CA" w14:textId="53BC605A">
      <w:r>
        <w:rPr>
          <w:noProof/>
        </w:rPr>
        <w:drawing>
          <wp:inline distT="0" distB="0" distL="0" distR="0" wp14:anchorId="69A3CC1E" wp14:editId="72020D12">
            <wp:extent cx="6343650" cy="1641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1E2" w:rsidP="008F21E2" w:rsidRDefault="008F21E2" w14:paraId="7CC93D6D" w14:textId="21852D47"/>
    <w:p w:rsidRPr="008F21E2" w:rsidR="008F21E2" w:rsidP="008F21E2" w:rsidRDefault="008F21E2" w14:paraId="0D26B9A3" w14:textId="07BF2FF2">
      <w:r>
        <w:rPr>
          <w:noProof/>
        </w:rPr>
        <w:drawing>
          <wp:inline distT="0" distB="0" distL="0" distR="0" wp14:anchorId="4C9EF8DB" wp14:editId="74C8A7DE">
            <wp:extent cx="6343650" cy="24917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8F21E2" w:rsidR="008F21E2" w:rsidSect="00B85A6C">
      <w:headerReference w:type="default" r:id="rId17"/>
      <w:footerReference w:type="default" r:id="rId18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D9950" w14:textId="77777777" w:rsidR="007E3681" w:rsidRDefault="007E3681">
      <w:r>
        <w:separator/>
      </w:r>
    </w:p>
  </w:endnote>
  <w:endnote w:type="continuationSeparator" w:id="0">
    <w:p w14:paraId="7CF2B520" w14:textId="77777777" w:rsidR="007E3681" w:rsidRDefault="007E3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0B9A2" w14:textId="77777777" w:rsidR="007E3681" w:rsidRDefault="007E3681">
      <w:r>
        <w:separator/>
      </w:r>
    </w:p>
  </w:footnote>
  <w:footnote w:type="continuationSeparator" w:id="0">
    <w:p w14:paraId="62E21BE4" w14:textId="77777777" w:rsidR="007E3681" w:rsidRDefault="007E3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B42D3"/>
    <w:rsid w:val="000D44CA"/>
    <w:rsid w:val="000E200B"/>
    <w:rsid w:val="000E3772"/>
    <w:rsid w:val="000F68BE"/>
    <w:rsid w:val="00117B73"/>
    <w:rsid w:val="00162F8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37B48"/>
    <w:rsid w:val="0024521E"/>
    <w:rsid w:val="00263C3D"/>
    <w:rsid w:val="002651BE"/>
    <w:rsid w:val="00274D0B"/>
    <w:rsid w:val="00284110"/>
    <w:rsid w:val="002B3C95"/>
    <w:rsid w:val="002D0B92"/>
    <w:rsid w:val="002D26E2"/>
    <w:rsid w:val="002E5AC8"/>
    <w:rsid w:val="002F6FED"/>
    <w:rsid w:val="003668D6"/>
    <w:rsid w:val="003A7074"/>
    <w:rsid w:val="003B6EC6"/>
    <w:rsid w:val="003D5BBE"/>
    <w:rsid w:val="003E3C61"/>
    <w:rsid w:val="003F1C5B"/>
    <w:rsid w:val="00431EB1"/>
    <w:rsid w:val="00434E33"/>
    <w:rsid w:val="00441434"/>
    <w:rsid w:val="0045264C"/>
    <w:rsid w:val="004704BD"/>
    <w:rsid w:val="004876EC"/>
    <w:rsid w:val="004B0541"/>
    <w:rsid w:val="004D6E14"/>
    <w:rsid w:val="004F49FD"/>
    <w:rsid w:val="005009B0"/>
    <w:rsid w:val="00597401"/>
    <w:rsid w:val="005A1006"/>
    <w:rsid w:val="005A772A"/>
    <w:rsid w:val="005B2DFD"/>
    <w:rsid w:val="005E714A"/>
    <w:rsid w:val="006140A0"/>
    <w:rsid w:val="00633F74"/>
    <w:rsid w:val="00636621"/>
    <w:rsid w:val="00642B49"/>
    <w:rsid w:val="006617A1"/>
    <w:rsid w:val="00676FFC"/>
    <w:rsid w:val="006832D9"/>
    <w:rsid w:val="00686301"/>
    <w:rsid w:val="0069403B"/>
    <w:rsid w:val="006D5F47"/>
    <w:rsid w:val="006F3DDE"/>
    <w:rsid w:val="006F49A8"/>
    <w:rsid w:val="00704678"/>
    <w:rsid w:val="007425E7"/>
    <w:rsid w:val="00766D95"/>
    <w:rsid w:val="0077703F"/>
    <w:rsid w:val="00782066"/>
    <w:rsid w:val="007C7D67"/>
    <w:rsid w:val="007E3681"/>
    <w:rsid w:val="00802607"/>
    <w:rsid w:val="008101A5"/>
    <w:rsid w:val="00812F37"/>
    <w:rsid w:val="00822664"/>
    <w:rsid w:val="00823289"/>
    <w:rsid w:val="00836D7C"/>
    <w:rsid w:val="00840767"/>
    <w:rsid w:val="00843796"/>
    <w:rsid w:val="00895229"/>
    <w:rsid w:val="008D5C97"/>
    <w:rsid w:val="008F0203"/>
    <w:rsid w:val="008F21E2"/>
    <w:rsid w:val="008F50D4"/>
    <w:rsid w:val="009145DF"/>
    <w:rsid w:val="009239AA"/>
    <w:rsid w:val="00935ADA"/>
    <w:rsid w:val="00946B6C"/>
    <w:rsid w:val="00955A71"/>
    <w:rsid w:val="0096108F"/>
    <w:rsid w:val="0097348D"/>
    <w:rsid w:val="009A036B"/>
    <w:rsid w:val="009C13B9"/>
    <w:rsid w:val="009D01A2"/>
    <w:rsid w:val="009F5923"/>
    <w:rsid w:val="00A115C6"/>
    <w:rsid w:val="00A229F1"/>
    <w:rsid w:val="00A403BB"/>
    <w:rsid w:val="00A674DF"/>
    <w:rsid w:val="00A83AA6"/>
    <w:rsid w:val="00AA3393"/>
    <w:rsid w:val="00AC60E8"/>
    <w:rsid w:val="00AD286D"/>
    <w:rsid w:val="00AE14B1"/>
    <w:rsid w:val="00AE1809"/>
    <w:rsid w:val="00B80D76"/>
    <w:rsid w:val="00B85A6C"/>
    <w:rsid w:val="00B87453"/>
    <w:rsid w:val="00BA2105"/>
    <w:rsid w:val="00BA7E06"/>
    <w:rsid w:val="00BB43B5"/>
    <w:rsid w:val="00BB6219"/>
    <w:rsid w:val="00BC676D"/>
    <w:rsid w:val="00BD290F"/>
    <w:rsid w:val="00C14CC4"/>
    <w:rsid w:val="00C33C52"/>
    <w:rsid w:val="00C37624"/>
    <w:rsid w:val="00C40D8B"/>
    <w:rsid w:val="00C444F2"/>
    <w:rsid w:val="00C51908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5278"/>
    <w:rsid w:val="00D24698"/>
    <w:rsid w:val="00D6383F"/>
    <w:rsid w:val="00DB4A58"/>
    <w:rsid w:val="00DB59D0"/>
    <w:rsid w:val="00DC33D3"/>
    <w:rsid w:val="00DC7454"/>
    <w:rsid w:val="00DF7E7F"/>
    <w:rsid w:val="00E23263"/>
    <w:rsid w:val="00E26329"/>
    <w:rsid w:val="00E40B50"/>
    <w:rsid w:val="00E50293"/>
    <w:rsid w:val="00E65FFC"/>
    <w:rsid w:val="00E80951"/>
    <w:rsid w:val="00E86CC6"/>
    <w:rsid w:val="00E86CD8"/>
    <w:rsid w:val="00EB56B3"/>
    <w:rsid w:val="00ED6492"/>
    <w:rsid w:val="00EF2095"/>
    <w:rsid w:val="00F06866"/>
    <w:rsid w:val="00F15956"/>
    <w:rsid w:val="00F24CFC"/>
    <w:rsid w:val="00F3170F"/>
    <w:rsid w:val="00F36609"/>
    <w:rsid w:val="00F638FC"/>
    <w:rsid w:val="00F76856"/>
    <w:rsid w:val="00F770B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A14A5-5EEE-4721-8C61-4281FB642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256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6-15T20:09:00Z</dcterms:created>
  <dcterms:modified xsi:type="dcterms:W3CDTF">2020-06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